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2123C7" w14:textId="4A755BE5" w:rsidR="001133B3" w:rsidRPr="001133B3" w:rsidRDefault="001133B3" w:rsidP="001133B3">
      <w:pPr>
        <w:jc w:val="center"/>
        <w:rPr>
          <w:rFonts w:ascii="Times New Roman" w:eastAsia="方正小标宋简体" w:hAnsi="Times New Roman" w:cs="Times New Roman"/>
          <w:b/>
          <w:sz w:val="36"/>
          <w:szCs w:val="36"/>
        </w:rPr>
      </w:pPr>
      <w:r w:rsidRPr="001133B3">
        <w:rPr>
          <w:rFonts w:ascii="Times New Roman" w:eastAsia="方正小标宋简体" w:hAnsi="Times New Roman" w:cs="Times New Roman"/>
          <w:bCs/>
          <w:sz w:val="36"/>
          <w:szCs w:val="36"/>
        </w:rPr>
        <w:t>浙江省科学技术奖公示信息表</w:t>
      </w:r>
    </w:p>
    <w:p w14:paraId="43666C59" w14:textId="7B9D7F53" w:rsidR="001133B3" w:rsidRPr="001133B3" w:rsidRDefault="001133B3" w:rsidP="001133B3">
      <w:pPr>
        <w:spacing w:line="440" w:lineRule="exact"/>
        <w:rPr>
          <w:rFonts w:ascii="Times New Roman" w:eastAsia="仿宋_GB2312" w:hAnsi="Times New Roman" w:cs="Times New Roman"/>
          <w:sz w:val="28"/>
          <w:szCs w:val="24"/>
        </w:rPr>
      </w:pPr>
      <w:r w:rsidRPr="001133B3">
        <w:rPr>
          <w:rFonts w:ascii="Times New Roman" w:eastAsia="仿宋_GB2312" w:hAnsi="Times New Roman" w:cs="Times New Roman"/>
          <w:sz w:val="28"/>
          <w:szCs w:val="24"/>
        </w:rPr>
        <w:t>提名奖项：科学技术进步奖</w:t>
      </w:r>
    </w:p>
    <w:tbl>
      <w:tblPr>
        <w:tblW w:w="85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6237"/>
      </w:tblGrid>
      <w:tr w:rsidR="00411000" w:rsidRPr="00411000" w14:paraId="07504435" w14:textId="77777777" w:rsidTr="00C44F89">
        <w:trPr>
          <w:trHeight w:val="647"/>
        </w:trPr>
        <w:tc>
          <w:tcPr>
            <w:tcW w:w="2269" w:type="dxa"/>
            <w:vAlign w:val="center"/>
          </w:tcPr>
          <w:p w14:paraId="4B57711E" w14:textId="77777777" w:rsidR="001133B3" w:rsidRPr="00411000" w:rsidRDefault="001133B3" w:rsidP="001133B3">
            <w:pPr>
              <w:jc w:val="center"/>
              <w:rPr>
                <w:rFonts w:ascii="Times New Roman" w:eastAsia="仿宋" w:hAnsi="Times New Roman" w:cs="Times New Roman"/>
                <w:bCs/>
                <w:sz w:val="28"/>
                <w:szCs w:val="24"/>
              </w:rPr>
            </w:pPr>
            <w:r w:rsidRPr="00411000">
              <w:rPr>
                <w:rFonts w:ascii="Times New Roman" w:eastAsia="仿宋" w:hAnsi="Times New Roman" w:cs="Times New Roman"/>
                <w:sz w:val="28"/>
                <w:szCs w:val="24"/>
              </w:rPr>
              <w:t>成果名称</w:t>
            </w:r>
          </w:p>
        </w:tc>
        <w:tc>
          <w:tcPr>
            <w:tcW w:w="6237" w:type="dxa"/>
            <w:vAlign w:val="center"/>
          </w:tcPr>
          <w:p w14:paraId="48FE3BE3" w14:textId="77777777" w:rsidR="006D7AAE" w:rsidRPr="00411000" w:rsidRDefault="001352CC" w:rsidP="00C44F89">
            <w:pPr>
              <w:jc w:val="cente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面向先进制造的智能机器人操作系统</w:t>
            </w:r>
          </w:p>
          <w:p w14:paraId="749B5D1E" w14:textId="297A0428" w:rsidR="001133B3" w:rsidRPr="00411000" w:rsidRDefault="001352CC" w:rsidP="00C44F89">
            <w:pPr>
              <w:jc w:val="center"/>
              <w:rPr>
                <w:rFonts w:ascii="Times New Roman" w:eastAsia="仿宋" w:hAnsi="Times New Roman" w:cs="Times New Roman"/>
                <w:bCs/>
                <w:sz w:val="28"/>
                <w:szCs w:val="24"/>
              </w:rPr>
            </w:pPr>
            <w:r w:rsidRPr="00411000">
              <w:rPr>
                <w:rFonts w:ascii="Times New Roman" w:eastAsia="仿宋_GB2312" w:hAnsi="Times New Roman" w:cs="Times New Roman" w:hint="eastAsia"/>
                <w:sz w:val="28"/>
                <w:szCs w:val="24"/>
              </w:rPr>
              <w:t>关键技术及产业化</w:t>
            </w:r>
          </w:p>
        </w:tc>
      </w:tr>
      <w:tr w:rsidR="00411000" w:rsidRPr="00411000" w14:paraId="1B471375" w14:textId="77777777" w:rsidTr="00C44F89">
        <w:trPr>
          <w:trHeight w:val="561"/>
        </w:trPr>
        <w:tc>
          <w:tcPr>
            <w:tcW w:w="2269" w:type="dxa"/>
            <w:vAlign w:val="center"/>
          </w:tcPr>
          <w:p w14:paraId="2D5565EB" w14:textId="77777777" w:rsidR="001133B3" w:rsidRPr="00411000" w:rsidRDefault="001133B3" w:rsidP="001133B3">
            <w:pPr>
              <w:jc w:val="center"/>
              <w:rPr>
                <w:rFonts w:ascii="Times New Roman" w:eastAsia="仿宋" w:hAnsi="Times New Roman" w:cs="Times New Roman"/>
                <w:bCs/>
                <w:sz w:val="28"/>
                <w:szCs w:val="24"/>
              </w:rPr>
            </w:pPr>
            <w:r w:rsidRPr="00411000">
              <w:rPr>
                <w:rFonts w:ascii="Times New Roman" w:eastAsia="仿宋" w:hAnsi="Times New Roman" w:cs="Times New Roman"/>
                <w:sz w:val="28"/>
                <w:szCs w:val="24"/>
              </w:rPr>
              <w:t>提名等级</w:t>
            </w:r>
          </w:p>
        </w:tc>
        <w:tc>
          <w:tcPr>
            <w:tcW w:w="6237" w:type="dxa"/>
            <w:vAlign w:val="center"/>
          </w:tcPr>
          <w:p w14:paraId="4033B8D8" w14:textId="6D7A4FEA" w:rsidR="001133B3" w:rsidRPr="00411000" w:rsidRDefault="00AA56CB" w:rsidP="00C44F89">
            <w:pPr>
              <w:jc w:val="center"/>
              <w:rPr>
                <w:rFonts w:ascii="Times New Roman" w:eastAsia="仿宋" w:hAnsi="Times New Roman" w:cs="Times New Roman"/>
                <w:bCs/>
                <w:sz w:val="28"/>
                <w:szCs w:val="24"/>
              </w:rPr>
            </w:pPr>
            <w:r w:rsidRPr="00411000">
              <w:rPr>
                <w:rFonts w:ascii="Times New Roman" w:eastAsia="仿宋_GB2312" w:hAnsi="Times New Roman" w:cs="Times New Roman"/>
                <w:sz w:val="28"/>
                <w:szCs w:val="24"/>
              </w:rPr>
              <w:t>科学技术进步奖</w:t>
            </w:r>
            <w:r w:rsidR="00A7129E" w:rsidRPr="00411000">
              <w:rPr>
                <w:rFonts w:ascii="Times New Roman" w:eastAsia="仿宋" w:hAnsi="Times New Roman" w:cs="Times New Roman" w:hint="eastAsia"/>
                <w:bCs/>
                <w:sz w:val="28"/>
                <w:szCs w:val="24"/>
              </w:rPr>
              <w:t>二</w:t>
            </w:r>
            <w:r w:rsidRPr="00411000">
              <w:rPr>
                <w:rFonts w:ascii="Times New Roman" w:eastAsia="仿宋" w:hAnsi="Times New Roman" w:cs="Times New Roman" w:hint="eastAsia"/>
                <w:bCs/>
                <w:sz w:val="28"/>
                <w:szCs w:val="24"/>
              </w:rPr>
              <w:t>等奖</w:t>
            </w:r>
          </w:p>
        </w:tc>
      </w:tr>
      <w:tr w:rsidR="00411000" w:rsidRPr="00411000" w14:paraId="31765673" w14:textId="77777777" w:rsidTr="004301E3">
        <w:trPr>
          <w:trHeight w:val="2461"/>
        </w:trPr>
        <w:tc>
          <w:tcPr>
            <w:tcW w:w="2269" w:type="dxa"/>
            <w:vAlign w:val="center"/>
          </w:tcPr>
          <w:p w14:paraId="10C232F1" w14:textId="77777777" w:rsidR="001133B3" w:rsidRPr="00411000" w:rsidRDefault="001133B3" w:rsidP="001133B3">
            <w:pPr>
              <w:spacing w:line="440" w:lineRule="exact"/>
              <w:jc w:val="center"/>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提名书</w:t>
            </w:r>
          </w:p>
          <w:p w14:paraId="05290D50" w14:textId="77777777" w:rsidR="001133B3" w:rsidRPr="00411000" w:rsidRDefault="001133B3" w:rsidP="001133B3">
            <w:pPr>
              <w:spacing w:line="440" w:lineRule="exact"/>
              <w:jc w:val="center"/>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相关内容</w:t>
            </w:r>
          </w:p>
        </w:tc>
        <w:tc>
          <w:tcPr>
            <w:tcW w:w="6237" w:type="dxa"/>
            <w:vAlign w:val="center"/>
          </w:tcPr>
          <w:p w14:paraId="2E424B20" w14:textId="77777777" w:rsidR="00CA7232" w:rsidRPr="00411000" w:rsidRDefault="00CA7232" w:rsidP="004301E3">
            <w:pPr>
              <w:rPr>
                <w:rFonts w:ascii="Times New Roman" w:eastAsia="仿宋_GB2312" w:hAnsi="Times New Roman" w:cs="Times New Roman"/>
                <w:b/>
                <w:bCs/>
                <w:sz w:val="28"/>
                <w:szCs w:val="24"/>
              </w:rPr>
            </w:pPr>
            <w:r w:rsidRPr="00411000">
              <w:rPr>
                <w:rFonts w:ascii="Times New Roman" w:eastAsia="仿宋_GB2312" w:hAnsi="Times New Roman" w:cs="Times New Roman" w:hint="eastAsia"/>
                <w:b/>
                <w:bCs/>
                <w:sz w:val="28"/>
                <w:szCs w:val="24"/>
              </w:rPr>
              <w:t>主要知识产权：</w:t>
            </w:r>
          </w:p>
          <w:p w14:paraId="42A61220" w14:textId="5B569B7B" w:rsidR="00CA7232"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w:t>
            </w:r>
            <w:r w:rsidR="00A3677F">
              <w:rPr>
                <w:rFonts w:ascii="Times New Roman" w:eastAsia="仿宋_GB2312" w:hAnsi="Times New Roman" w:cs="Times New Roman" w:hint="eastAsia"/>
                <w:sz w:val="28"/>
                <w:szCs w:val="24"/>
              </w:rPr>
              <w:t>1</w:t>
            </w:r>
            <w:r w:rsidRPr="00411000">
              <w:rPr>
                <w:rFonts w:ascii="Times New Roman" w:eastAsia="仿宋_GB2312" w:hAnsi="Times New Roman" w:cs="Times New Roman" w:hint="eastAsia"/>
                <w:sz w:val="28"/>
                <w:szCs w:val="24"/>
              </w:rPr>
              <w:t xml:space="preserve">] </w:t>
            </w:r>
            <w:r w:rsidRPr="00411000">
              <w:rPr>
                <w:rFonts w:ascii="Times New Roman" w:eastAsia="仿宋_GB2312" w:hAnsi="Times New Roman" w:cs="Times New Roman" w:hint="eastAsia"/>
                <w:sz w:val="28"/>
                <w:szCs w:val="24"/>
              </w:rPr>
              <w:t>一种基于概率的嵌入式系统中能耗最小化的任务调度方法，发明人：牛建伟、刘闯、黄沙骆，专利授权号：</w:t>
            </w:r>
            <w:r w:rsidRPr="00411000">
              <w:rPr>
                <w:rFonts w:ascii="Times New Roman" w:eastAsia="仿宋_GB2312" w:hAnsi="Times New Roman" w:cs="Times New Roman" w:hint="eastAsia"/>
                <w:sz w:val="28"/>
                <w:szCs w:val="24"/>
              </w:rPr>
              <w:t>ZL 201310364317.9</w:t>
            </w:r>
          </w:p>
          <w:p w14:paraId="21DF9875" w14:textId="5B769F00" w:rsidR="00F77D87" w:rsidRPr="00411000" w:rsidRDefault="00F77D87" w:rsidP="004301E3">
            <w:pPr>
              <w:rPr>
                <w:rFonts w:ascii="Times New Roman" w:eastAsia="仿宋_GB2312" w:hAnsi="Times New Roman" w:cs="Times New Roman"/>
                <w:sz w:val="28"/>
                <w:szCs w:val="24"/>
              </w:rPr>
            </w:pPr>
            <w:r>
              <w:rPr>
                <w:rFonts w:ascii="Times New Roman" w:eastAsia="仿宋_GB2312" w:hAnsi="Times New Roman" w:cs="Times New Roman" w:hint="eastAsia"/>
                <w:sz w:val="28"/>
                <w:szCs w:val="24"/>
              </w:rPr>
              <w:t xml:space="preserve">[2] </w:t>
            </w:r>
            <w:r w:rsidRPr="00F77D87">
              <w:rPr>
                <w:rFonts w:ascii="Times New Roman" w:eastAsia="仿宋_GB2312" w:hAnsi="Times New Roman" w:cs="Times New Roman" w:hint="eastAsia"/>
                <w:sz w:val="28"/>
                <w:szCs w:val="24"/>
              </w:rPr>
              <w:t>分布式多源机器人数据管理系统及方法</w:t>
            </w:r>
            <w:r>
              <w:rPr>
                <w:rFonts w:ascii="Times New Roman" w:eastAsia="仿宋_GB2312" w:hAnsi="Times New Roman" w:cs="Times New Roman" w:hint="eastAsia"/>
                <w:sz w:val="28"/>
                <w:szCs w:val="24"/>
              </w:rPr>
              <w:t>，发明人：</w:t>
            </w:r>
            <w:r w:rsidRPr="00F77D87">
              <w:rPr>
                <w:rFonts w:ascii="Times New Roman" w:eastAsia="仿宋_GB2312" w:hAnsi="Times New Roman" w:cs="Times New Roman" w:hint="eastAsia"/>
                <w:sz w:val="28"/>
                <w:szCs w:val="24"/>
              </w:rPr>
              <w:t>牛建伟</w:t>
            </w:r>
            <w:r>
              <w:rPr>
                <w:rFonts w:ascii="Times New Roman" w:eastAsia="仿宋_GB2312" w:hAnsi="Times New Roman" w:cs="Times New Roman" w:hint="eastAsia"/>
                <w:sz w:val="28"/>
                <w:szCs w:val="24"/>
              </w:rPr>
              <w:t>、</w:t>
            </w:r>
            <w:r w:rsidRPr="00F77D87">
              <w:rPr>
                <w:rFonts w:ascii="Times New Roman" w:eastAsia="仿宋_GB2312" w:hAnsi="Times New Roman" w:cs="Times New Roman" w:hint="eastAsia"/>
                <w:sz w:val="28"/>
                <w:szCs w:val="24"/>
              </w:rPr>
              <w:t>李延祺</w:t>
            </w:r>
            <w:r>
              <w:rPr>
                <w:rFonts w:ascii="Times New Roman" w:eastAsia="仿宋_GB2312" w:hAnsi="Times New Roman" w:cs="Times New Roman" w:hint="eastAsia"/>
                <w:sz w:val="28"/>
                <w:szCs w:val="24"/>
              </w:rPr>
              <w:t>、</w:t>
            </w:r>
            <w:r w:rsidRPr="00F77D87">
              <w:rPr>
                <w:rFonts w:ascii="Times New Roman" w:eastAsia="仿宋_GB2312" w:hAnsi="Times New Roman" w:cs="Times New Roman" w:hint="eastAsia"/>
                <w:sz w:val="28"/>
                <w:szCs w:val="24"/>
              </w:rPr>
              <w:t>李世杰</w:t>
            </w:r>
            <w:r>
              <w:rPr>
                <w:rFonts w:ascii="Times New Roman" w:eastAsia="仿宋_GB2312" w:hAnsi="Times New Roman" w:cs="Times New Roman" w:hint="eastAsia"/>
                <w:sz w:val="28"/>
                <w:szCs w:val="24"/>
              </w:rPr>
              <w:t>、</w:t>
            </w:r>
            <w:r w:rsidRPr="00F77D87">
              <w:rPr>
                <w:rFonts w:ascii="Times New Roman" w:eastAsia="仿宋_GB2312" w:hAnsi="Times New Roman" w:cs="Times New Roman" w:hint="eastAsia"/>
                <w:sz w:val="28"/>
                <w:szCs w:val="24"/>
              </w:rPr>
              <w:t>任涛</w:t>
            </w:r>
            <w:r>
              <w:rPr>
                <w:rFonts w:ascii="Times New Roman" w:eastAsia="仿宋_GB2312" w:hAnsi="Times New Roman" w:cs="Times New Roman" w:hint="eastAsia"/>
                <w:sz w:val="28"/>
                <w:szCs w:val="24"/>
              </w:rPr>
              <w:t>，</w:t>
            </w:r>
            <w:r w:rsidRPr="00411000">
              <w:rPr>
                <w:rFonts w:ascii="Times New Roman" w:eastAsia="仿宋_GB2312" w:hAnsi="Times New Roman" w:cs="Times New Roman" w:hint="eastAsia"/>
                <w:sz w:val="28"/>
                <w:szCs w:val="24"/>
              </w:rPr>
              <w:t>专利授权号：</w:t>
            </w:r>
            <w:r>
              <w:rPr>
                <w:rFonts w:ascii="Times New Roman" w:eastAsia="仿宋_GB2312" w:hAnsi="Times New Roman" w:cs="Times New Roman" w:hint="eastAsia"/>
                <w:sz w:val="28"/>
                <w:szCs w:val="24"/>
              </w:rPr>
              <w:t xml:space="preserve">ZL </w:t>
            </w:r>
            <w:r w:rsidRPr="00F77D87">
              <w:rPr>
                <w:rFonts w:ascii="Times New Roman" w:eastAsia="仿宋_GB2312" w:hAnsi="Times New Roman" w:cs="Times New Roman" w:hint="eastAsia"/>
                <w:sz w:val="28"/>
                <w:szCs w:val="24"/>
              </w:rPr>
              <w:t>201910978904.4</w:t>
            </w:r>
          </w:p>
          <w:p w14:paraId="781229FE" w14:textId="40224E75" w:rsidR="00CA7232" w:rsidRPr="00411000"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 xml:space="preserve">[3] </w:t>
            </w:r>
            <w:r w:rsidR="00052075" w:rsidRPr="00411000">
              <w:rPr>
                <w:rFonts w:ascii="Times New Roman" w:eastAsia="仿宋_GB2312" w:hAnsi="Times New Roman" w:cs="Times New Roman" w:hint="eastAsia"/>
                <w:sz w:val="28"/>
                <w:szCs w:val="24"/>
              </w:rPr>
              <w:t>一种边缘计算系统任务卸载训练方法、装置、介质及设备</w:t>
            </w:r>
            <w:r w:rsidRPr="00411000">
              <w:rPr>
                <w:rFonts w:ascii="Times New Roman" w:eastAsia="仿宋_GB2312" w:hAnsi="Times New Roman" w:cs="Times New Roman" w:hint="eastAsia"/>
                <w:sz w:val="28"/>
                <w:szCs w:val="24"/>
              </w:rPr>
              <w:t>，发明人：任涛、胡哲源、牛建伟、</w:t>
            </w:r>
            <w:r w:rsidR="00052075" w:rsidRPr="00411000">
              <w:rPr>
                <w:rFonts w:ascii="Times New Roman" w:eastAsia="仿宋_GB2312" w:hAnsi="Times New Roman" w:cs="Times New Roman" w:hint="eastAsia"/>
                <w:sz w:val="28"/>
                <w:szCs w:val="24"/>
              </w:rPr>
              <w:t>于晓龙、陈浩</w:t>
            </w:r>
            <w:r w:rsidRPr="00411000">
              <w:rPr>
                <w:rFonts w:ascii="Times New Roman" w:eastAsia="仿宋_GB2312" w:hAnsi="Times New Roman" w:cs="Times New Roman" w:hint="eastAsia"/>
                <w:sz w:val="28"/>
                <w:szCs w:val="24"/>
              </w:rPr>
              <w:t>，专利授权号：</w:t>
            </w:r>
            <w:r w:rsidR="00052075" w:rsidRPr="00411000">
              <w:rPr>
                <w:rFonts w:ascii="Times New Roman" w:eastAsia="仿宋_GB2312" w:hAnsi="Times New Roman" w:cs="Times New Roman" w:hint="eastAsia"/>
                <w:sz w:val="28"/>
                <w:szCs w:val="24"/>
              </w:rPr>
              <w:t>ZL 202411750089.3</w:t>
            </w:r>
            <w:r w:rsidRPr="00411000">
              <w:rPr>
                <w:rFonts w:ascii="Times New Roman" w:eastAsia="仿宋_GB2312" w:hAnsi="Times New Roman" w:cs="Times New Roman" w:hint="eastAsia"/>
                <w:sz w:val="28"/>
                <w:szCs w:val="24"/>
              </w:rPr>
              <w:t xml:space="preserve"> </w:t>
            </w:r>
          </w:p>
          <w:p w14:paraId="6BE1E357" w14:textId="77777777" w:rsidR="00CA7232" w:rsidRPr="00411000"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 xml:space="preserve">[4] </w:t>
            </w:r>
            <w:r w:rsidRPr="00411000">
              <w:rPr>
                <w:rFonts w:ascii="Times New Roman" w:eastAsia="仿宋_GB2312" w:hAnsi="Times New Roman" w:cs="Times New Roman" w:hint="eastAsia"/>
                <w:sz w:val="28"/>
                <w:szCs w:val="24"/>
              </w:rPr>
              <w:t>机器人运动信息规划方法及相关装置，发明人：侯人鸾；牛建伟；郭昱亮；任涛；韩冰；于晓龙；马群，专利授权号：</w:t>
            </w:r>
            <w:r w:rsidRPr="00411000">
              <w:rPr>
                <w:rFonts w:ascii="Times New Roman" w:eastAsia="仿宋_GB2312" w:hAnsi="Times New Roman" w:cs="Times New Roman" w:hint="eastAsia"/>
                <w:sz w:val="28"/>
                <w:szCs w:val="24"/>
              </w:rPr>
              <w:t>ZL 202111577344.5</w:t>
            </w:r>
          </w:p>
          <w:p w14:paraId="53DB7A5D" w14:textId="77777777" w:rsidR="00CA7232" w:rsidRPr="00411000"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 xml:space="preserve">[5] </w:t>
            </w:r>
            <w:r w:rsidRPr="00411000">
              <w:rPr>
                <w:rFonts w:ascii="Times New Roman" w:eastAsia="仿宋_GB2312" w:hAnsi="Times New Roman" w:cs="Times New Roman" w:hint="eastAsia"/>
                <w:sz w:val="28"/>
                <w:szCs w:val="24"/>
              </w:rPr>
              <w:t>目标跟踪控制方法及装置、机械臂控制设备和存储介质，发明人：韩冰、牛建伟、任涛、杨帆、于晓龙、郭昱亮、侯人鸾、马群，专利授权号：</w:t>
            </w:r>
            <w:r w:rsidRPr="00411000">
              <w:rPr>
                <w:rFonts w:ascii="Times New Roman" w:eastAsia="仿宋_GB2312" w:hAnsi="Times New Roman" w:cs="Times New Roman" w:hint="eastAsia"/>
                <w:sz w:val="28"/>
                <w:szCs w:val="24"/>
              </w:rPr>
              <w:t>ZL 202210123654.8</w:t>
            </w:r>
          </w:p>
          <w:p w14:paraId="25F22212" w14:textId="77777777" w:rsidR="00CA7232" w:rsidRPr="00411000"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lastRenderedPageBreak/>
              <w:t xml:space="preserve">[6] </w:t>
            </w:r>
            <w:r w:rsidRPr="00411000">
              <w:rPr>
                <w:rFonts w:ascii="Times New Roman" w:eastAsia="仿宋_GB2312" w:hAnsi="Times New Roman" w:cs="Times New Roman" w:hint="eastAsia"/>
                <w:sz w:val="28"/>
                <w:szCs w:val="24"/>
              </w:rPr>
              <w:t>机器人的力位混合控制方法及装置，发明人：韩冰、张立、田新扬、王进、张海运、于晓龙、陆国栋，专利授权号：</w:t>
            </w:r>
            <w:r w:rsidRPr="00411000">
              <w:rPr>
                <w:rFonts w:ascii="Times New Roman" w:eastAsia="仿宋_GB2312" w:hAnsi="Times New Roman" w:cs="Times New Roman" w:hint="eastAsia"/>
                <w:sz w:val="28"/>
                <w:szCs w:val="24"/>
              </w:rPr>
              <w:t>ZL 202510214447.7</w:t>
            </w:r>
          </w:p>
          <w:p w14:paraId="5511CFAD" w14:textId="6B8AAEF3" w:rsidR="00CA7232" w:rsidRPr="00411000"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 xml:space="preserve">[7] </w:t>
            </w:r>
            <w:r w:rsidRPr="00411000">
              <w:rPr>
                <w:rFonts w:ascii="Times New Roman" w:eastAsia="仿宋_GB2312" w:hAnsi="Times New Roman" w:cs="Times New Roman" w:hint="eastAsia"/>
                <w:sz w:val="28"/>
                <w:szCs w:val="24"/>
              </w:rPr>
              <w:t>横移机构调平方法、装置和计算机设备，发明人：邹晓辰、尹春辉、张兴明，专利授权号：</w:t>
            </w:r>
            <w:r w:rsidRPr="00411000">
              <w:rPr>
                <w:rFonts w:ascii="Times New Roman" w:eastAsia="仿宋_GB2312" w:hAnsi="Times New Roman" w:cs="Times New Roman" w:hint="eastAsia"/>
                <w:sz w:val="28"/>
                <w:szCs w:val="24"/>
              </w:rPr>
              <w:t>ZL 202311849834.5</w:t>
            </w:r>
          </w:p>
          <w:p w14:paraId="2758F019" w14:textId="10C47634" w:rsidR="00CA7232" w:rsidRPr="00801A09" w:rsidRDefault="00CA7232" w:rsidP="004301E3">
            <w:pPr>
              <w:rPr>
                <w:rFonts w:ascii="Times New Roman" w:eastAsia="仿宋_GB2312" w:hAnsi="Times New Roman" w:cs="Times New Roman"/>
                <w:sz w:val="28"/>
                <w:szCs w:val="24"/>
              </w:rPr>
            </w:pPr>
            <w:r w:rsidRPr="00801A09">
              <w:rPr>
                <w:rFonts w:ascii="Times New Roman" w:eastAsia="仿宋_GB2312" w:hAnsi="Times New Roman" w:cs="Times New Roman" w:hint="eastAsia"/>
                <w:sz w:val="28"/>
                <w:szCs w:val="24"/>
              </w:rPr>
              <w:t xml:space="preserve">[8] </w:t>
            </w:r>
            <w:r w:rsidR="00801A09" w:rsidRPr="00801A09">
              <w:rPr>
                <w:rFonts w:ascii="Times New Roman" w:eastAsia="仿宋_GB2312" w:hAnsi="Times New Roman" w:cs="Times New Roman" w:hint="eastAsia"/>
                <w:sz w:val="28"/>
                <w:szCs w:val="24"/>
              </w:rPr>
              <w:t>一种低能量损耗机器人全覆盖路径规划方法及系统</w:t>
            </w:r>
            <w:r w:rsidRPr="00801A09">
              <w:rPr>
                <w:rFonts w:ascii="Times New Roman" w:eastAsia="仿宋_GB2312" w:hAnsi="Times New Roman" w:cs="Times New Roman" w:hint="eastAsia"/>
                <w:sz w:val="28"/>
                <w:szCs w:val="24"/>
              </w:rPr>
              <w:t>，发明人：</w:t>
            </w:r>
            <w:r w:rsidR="00801A09" w:rsidRPr="00801A09">
              <w:rPr>
                <w:rFonts w:ascii="Times New Roman" w:eastAsia="仿宋_GB2312" w:hAnsi="Times New Roman" w:cs="Times New Roman" w:hint="eastAsia"/>
                <w:sz w:val="28"/>
                <w:szCs w:val="24"/>
              </w:rPr>
              <w:t>王进、徐志楠、陆国栋、郑涛、喻志勇</w:t>
            </w:r>
            <w:r w:rsidRPr="00801A09">
              <w:rPr>
                <w:rFonts w:ascii="Times New Roman" w:eastAsia="仿宋_GB2312" w:hAnsi="Times New Roman" w:cs="Times New Roman" w:hint="eastAsia"/>
                <w:sz w:val="28"/>
                <w:szCs w:val="24"/>
              </w:rPr>
              <w:t>，专利授权号：</w:t>
            </w:r>
            <w:r w:rsidR="00801A09" w:rsidRPr="00801A09">
              <w:rPr>
                <w:rFonts w:ascii="Times New Roman" w:eastAsia="仿宋_GB2312" w:hAnsi="Times New Roman" w:cs="Times New Roman" w:hint="eastAsia"/>
                <w:sz w:val="28"/>
                <w:szCs w:val="24"/>
              </w:rPr>
              <w:t>ZL</w:t>
            </w:r>
            <w:r w:rsidR="00801A09" w:rsidRPr="00801A09">
              <w:rPr>
                <w:rFonts w:ascii="Times New Roman" w:eastAsia="仿宋_GB2312" w:hAnsi="Times New Roman" w:cs="Times New Roman" w:hint="eastAsia"/>
                <w:sz w:val="28"/>
                <w:szCs w:val="24"/>
              </w:rPr>
              <w:t xml:space="preserve"> </w:t>
            </w:r>
            <w:r w:rsidR="00801A09" w:rsidRPr="00801A09">
              <w:rPr>
                <w:rFonts w:ascii="Times New Roman" w:eastAsia="仿宋_GB2312" w:hAnsi="Times New Roman" w:cs="Times New Roman" w:hint="eastAsia"/>
                <w:sz w:val="28"/>
                <w:szCs w:val="24"/>
              </w:rPr>
              <w:t>201910642960.0</w:t>
            </w:r>
          </w:p>
          <w:p w14:paraId="19FFB72A" w14:textId="77777777" w:rsidR="00CA7232" w:rsidRDefault="00CA7232" w:rsidP="004301E3">
            <w:pPr>
              <w:rPr>
                <w:rFonts w:ascii="Times New Roman" w:eastAsia="仿宋_GB2312" w:hAnsi="Times New Roman" w:cs="Times New Roman"/>
                <w:sz w:val="28"/>
                <w:szCs w:val="24"/>
              </w:rPr>
            </w:pPr>
            <w:r w:rsidRPr="00411000">
              <w:rPr>
                <w:rFonts w:ascii="Times New Roman" w:eastAsia="仿宋_GB2312" w:hAnsi="Times New Roman" w:cs="Times New Roman" w:hint="eastAsia"/>
                <w:sz w:val="28"/>
                <w:szCs w:val="24"/>
              </w:rPr>
              <w:t xml:space="preserve">[9] </w:t>
            </w:r>
            <w:r w:rsidRPr="00411000">
              <w:rPr>
                <w:rFonts w:ascii="Times New Roman" w:eastAsia="仿宋_GB2312" w:hAnsi="Times New Roman" w:cs="Times New Roman" w:hint="eastAsia"/>
                <w:sz w:val="28"/>
                <w:szCs w:val="24"/>
              </w:rPr>
              <w:t>一种自动导向车调度系统、方法及交管设备，发明人：吴加春、吴永海，专利授权号：</w:t>
            </w:r>
            <w:r w:rsidRPr="00411000">
              <w:rPr>
                <w:rFonts w:ascii="Times New Roman" w:eastAsia="仿宋_GB2312" w:hAnsi="Times New Roman" w:cs="Times New Roman" w:hint="eastAsia"/>
                <w:sz w:val="28"/>
                <w:szCs w:val="24"/>
              </w:rPr>
              <w:t>ZL 202510400196.1</w:t>
            </w:r>
          </w:p>
          <w:p w14:paraId="53990C36" w14:textId="520BB91D" w:rsidR="00306C39" w:rsidRPr="00411000" w:rsidRDefault="00D6162F" w:rsidP="004301E3">
            <w:pPr>
              <w:rPr>
                <w:rFonts w:ascii="Times New Roman" w:eastAsia="仿宋_GB2312" w:hAnsi="Times New Roman" w:cs="Times New Roman" w:hint="eastAsia"/>
                <w:sz w:val="28"/>
                <w:szCs w:val="24"/>
              </w:rPr>
            </w:pPr>
            <w:r w:rsidRPr="00411000">
              <w:rPr>
                <w:rFonts w:ascii="Times New Roman" w:eastAsia="仿宋_GB2312" w:hAnsi="Times New Roman" w:cs="Times New Roman" w:hint="eastAsia"/>
                <w:sz w:val="28"/>
                <w:szCs w:val="24"/>
              </w:rPr>
              <w:t>[</w:t>
            </w:r>
            <w:r>
              <w:rPr>
                <w:rFonts w:ascii="Times New Roman" w:eastAsia="仿宋_GB2312" w:hAnsi="Times New Roman" w:cs="Times New Roman" w:hint="eastAsia"/>
                <w:sz w:val="28"/>
                <w:szCs w:val="24"/>
              </w:rPr>
              <w:t>10</w:t>
            </w:r>
            <w:r w:rsidRPr="00411000">
              <w:rPr>
                <w:rFonts w:ascii="Times New Roman" w:eastAsia="仿宋_GB2312" w:hAnsi="Times New Roman" w:cs="Times New Roman" w:hint="eastAsia"/>
                <w:sz w:val="28"/>
                <w:szCs w:val="24"/>
              </w:rPr>
              <w:t>]</w:t>
            </w:r>
            <w:r>
              <w:rPr>
                <w:rFonts w:ascii="Times New Roman" w:eastAsia="仿宋_GB2312" w:hAnsi="Times New Roman" w:cs="Times New Roman" w:hint="eastAsia"/>
                <w:sz w:val="28"/>
                <w:szCs w:val="24"/>
              </w:rPr>
              <w:t xml:space="preserve"> </w:t>
            </w:r>
            <w:r w:rsidR="00801A09" w:rsidRPr="00801A09">
              <w:rPr>
                <w:rFonts w:ascii="Times New Roman" w:eastAsia="仿宋_GB2312" w:hAnsi="Times New Roman" w:cs="Times New Roman" w:hint="eastAsia"/>
                <w:sz w:val="28"/>
                <w:szCs w:val="24"/>
              </w:rPr>
              <w:t>利用多线索语义匹配的机器人目标导航方法及相关装置</w:t>
            </w:r>
            <w:r w:rsidRPr="00D6162F">
              <w:rPr>
                <w:rFonts w:ascii="Times New Roman" w:eastAsia="仿宋_GB2312" w:hAnsi="Times New Roman" w:cs="Times New Roman" w:hint="eastAsia"/>
                <w:sz w:val="28"/>
                <w:szCs w:val="24"/>
              </w:rPr>
              <w:t>，发明人：</w:t>
            </w:r>
            <w:r w:rsidR="00801A09" w:rsidRPr="00801A09">
              <w:rPr>
                <w:rFonts w:ascii="Times New Roman" w:eastAsia="仿宋_GB2312" w:hAnsi="Times New Roman" w:cs="Times New Roman" w:hint="eastAsia"/>
                <w:sz w:val="28"/>
                <w:szCs w:val="24"/>
              </w:rPr>
              <w:t>牛建伟、陈晨、廖凯尧、胡春明、武啸泽、李青锋</w:t>
            </w:r>
            <w:r w:rsidRPr="00D6162F">
              <w:rPr>
                <w:rFonts w:ascii="Times New Roman" w:eastAsia="仿宋_GB2312" w:hAnsi="Times New Roman" w:cs="Times New Roman" w:hint="eastAsia"/>
                <w:sz w:val="28"/>
                <w:szCs w:val="24"/>
              </w:rPr>
              <w:t>，专利授权号：</w:t>
            </w:r>
            <w:r w:rsidR="00801A09" w:rsidRPr="00801A09">
              <w:rPr>
                <w:rFonts w:ascii="Times New Roman" w:eastAsia="仿宋_GB2312" w:hAnsi="Times New Roman" w:cs="Times New Roman" w:hint="eastAsia"/>
                <w:sz w:val="28"/>
                <w:szCs w:val="24"/>
              </w:rPr>
              <w:t>ZL</w:t>
            </w:r>
            <w:r w:rsidR="00801A09">
              <w:rPr>
                <w:rFonts w:ascii="Times New Roman" w:eastAsia="仿宋_GB2312" w:hAnsi="Times New Roman" w:cs="Times New Roman" w:hint="eastAsia"/>
                <w:sz w:val="28"/>
                <w:szCs w:val="24"/>
              </w:rPr>
              <w:t xml:space="preserve"> </w:t>
            </w:r>
            <w:r w:rsidR="00801A09" w:rsidRPr="00801A09">
              <w:rPr>
                <w:rFonts w:ascii="Times New Roman" w:eastAsia="仿宋_GB2312" w:hAnsi="Times New Roman" w:cs="Times New Roman" w:hint="eastAsia"/>
                <w:sz w:val="28"/>
                <w:szCs w:val="24"/>
              </w:rPr>
              <w:t>202411393485.5</w:t>
            </w:r>
          </w:p>
        </w:tc>
      </w:tr>
      <w:tr w:rsidR="00411000" w:rsidRPr="00411000" w14:paraId="4AD2BB35" w14:textId="77777777" w:rsidTr="00C44F89">
        <w:trPr>
          <w:trHeight w:val="1958"/>
        </w:trPr>
        <w:tc>
          <w:tcPr>
            <w:tcW w:w="2269" w:type="dxa"/>
            <w:tcBorders>
              <w:right w:val="single" w:sz="4" w:space="0" w:color="auto"/>
            </w:tcBorders>
            <w:vAlign w:val="center"/>
          </w:tcPr>
          <w:p w14:paraId="23DF43A9" w14:textId="2C714BF1" w:rsidR="001133B3" w:rsidRPr="00411000" w:rsidRDefault="001133B3" w:rsidP="001133B3">
            <w:pPr>
              <w:spacing w:line="440" w:lineRule="exact"/>
              <w:jc w:val="center"/>
              <w:rPr>
                <w:rFonts w:ascii="Times New Roman" w:eastAsia="仿宋" w:hAnsi="Times New Roman" w:cs="Times New Roman"/>
                <w:bCs/>
                <w:sz w:val="28"/>
                <w:szCs w:val="28"/>
              </w:rPr>
            </w:pPr>
            <w:r w:rsidRPr="00411000">
              <w:rPr>
                <w:rFonts w:ascii="Times New Roman" w:eastAsia="仿宋" w:hAnsi="Times New Roman" w:cs="Times New Roman"/>
                <w:bCs/>
                <w:sz w:val="28"/>
                <w:szCs w:val="28"/>
              </w:rPr>
              <w:lastRenderedPageBreak/>
              <w:t>主要完成人</w:t>
            </w:r>
            <w:r w:rsidR="004B4D39" w:rsidRPr="00411000">
              <w:rPr>
                <w:rFonts w:ascii="Times New Roman" w:eastAsia="仿宋" w:hAnsi="Times New Roman" w:cs="Times New Roman"/>
                <w:bCs/>
                <w:sz w:val="28"/>
                <w:szCs w:val="28"/>
              </w:rPr>
              <w:t>（二等奖限</w:t>
            </w:r>
            <w:r w:rsidR="004B4D39" w:rsidRPr="00411000">
              <w:rPr>
                <w:rFonts w:ascii="Times New Roman" w:eastAsia="仿宋" w:hAnsi="Times New Roman" w:cs="Times New Roman"/>
                <w:bCs/>
                <w:sz w:val="28"/>
                <w:szCs w:val="28"/>
              </w:rPr>
              <w:t>9</w:t>
            </w:r>
            <w:r w:rsidR="004B4D39" w:rsidRPr="00411000">
              <w:rPr>
                <w:rFonts w:ascii="Times New Roman" w:eastAsia="仿宋" w:hAnsi="Times New Roman" w:cs="Times New Roman"/>
                <w:bCs/>
                <w:sz w:val="28"/>
                <w:szCs w:val="28"/>
              </w:rPr>
              <w:t>人，三等奖</w:t>
            </w:r>
            <w:r w:rsidR="004B4D39" w:rsidRPr="00411000">
              <w:rPr>
                <w:rFonts w:ascii="Times New Roman" w:eastAsia="仿宋" w:hAnsi="Times New Roman" w:cs="Times New Roman"/>
                <w:bCs/>
                <w:sz w:val="28"/>
                <w:szCs w:val="28"/>
              </w:rPr>
              <w:t>7</w:t>
            </w:r>
            <w:r w:rsidR="004B4D39" w:rsidRPr="00411000">
              <w:rPr>
                <w:rFonts w:ascii="Times New Roman" w:eastAsia="仿宋" w:hAnsi="Times New Roman" w:cs="Times New Roman"/>
                <w:bCs/>
                <w:sz w:val="28"/>
                <w:szCs w:val="28"/>
              </w:rPr>
              <w:t>人）</w:t>
            </w:r>
          </w:p>
        </w:tc>
        <w:tc>
          <w:tcPr>
            <w:tcW w:w="6237" w:type="dxa"/>
            <w:tcBorders>
              <w:left w:val="single" w:sz="4" w:space="0" w:color="auto"/>
            </w:tcBorders>
            <w:vAlign w:val="center"/>
          </w:tcPr>
          <w:p w14:paraId="5338F318" w14:textId="5640E328" w:rsidR="00F42C07" w:rsidRPr="00411000" w:rsidRDefault="00A7129E" w:rsidP="00A7129E">
            <w:pPr>
              <w:spacing w:line="440" w:lineRule="exact"/>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牛建伟、</w:t>
            </w:r>
            <w:r w:rsidR="00E74EBB" w:rsidRPr="00411000">
              <w:rPr>
                <w:rFonts w:ascii="Times New Roman" w:eastAsia="仿宋" w:hAnsi="Times New Roman" w:cs="Times New Roman" w:hint="eastAsia"/>
                <w:bCs/>
                <w:sz w:val="28"/>
                <w:szCs w:val="28"/>
              </w:rPr>
              <w:t>王进、尹春辉、孙元栋</w:t>
            </w:r>
            <w:r w:rsidRPr="00411000">
              <w:rPr>
                <w:rFonts w:ascii="Times New Roman" w:eastAsia="仿宋" w:hAnsi="Times New Roman" w:cs="Times New Roman" w:hint="eastAsia"/>
                <w:bCs/>
                <w:sz w:val="28"/>
                <w:szCs w:val="28"/>
              </w:rPr>
              <w:t>、李牧、</w:t>
            </w:r>
            <w:r w:rsidR="00E74EBB" w:rsidRPr="00411000">
              <w:rPr>
                <w:rFonts w:ascii="Times New Roman" w:eastAsia="仿宋" w:hAnsi="Times New Roman" w:cs="Times New Roman" w:hint="eastAsia"/>
                <w:bCs/>
                <w:sz w:val="28"/>
                <w:szCs w:val="28"/>
              </w:rPr>
              <w:t>韩冰</w:t>
            </w:r>
            <w:r w:rsidRPr="00411000">
              <w:rPr>
                <w:rFonts w:ascii="Times New Roman" w:eastAsia="仿宋" w:hAnsi="Times New Roman" w:cs="Times New Roman" w:hint="eastAsia"/>
                <w:bCs/>
                <w:sz w:val="28"/>
                <w:szCs w:val="28"/>
              </w:rPr>
              <w:t>、</w:t>
            </w:r>
            <w:r w:rsidR="00E74EBB" w:rsidRPr="00411000">
              <w:rPr>
                <w:rFonts w:ascii="Times New Roman" w:eastAsia="仿宋" w:hAnsi="Times New Roman" w:cs="Times New Roman" w:hint="eastAsia"/>
                <w:bCs/>
                <w:sz w:val="28"/>
                <w:szCs w:val="28"/>
              </w:rPr>
              <w:t>吴加春</w:t>
            </w:r>
            <w:r w:rsidRPr="00411000">
              <w:rPr>
                <w:rFonts w:ascii="Times New Roman" w:eastAsia="仿宋" w:hAnsi="Times New Roman" w:cs="Times New Roman" w:hint="eastAsia"/>
                <w:bCs/>
                <w:sz w:val="28"/>
                <w:szCs w:val="28"/>
              </w:rPr>
              <w:t>、</w:t>
            </w:r>
            <w:r w:rsidR="00E74EBB" w:rsidRPr="00411000">
              <w:rPr>
                <w:rFonts w:ascii="Times New Roman" w:eastAsia="仿宋" w:hAnsi="Times New Roman" w:cs="Times New Roman" w:hint="eastAsia"/>
                <w:bCs/>
                <w:sz w:val="28"/>
                <w:szCs w:val="28"/>
              </w:rPr>
              <w:t>谷宁波</w:t>
            </w:r>
            <w:r w:rsidRPr="00411000">
              <w:rPr>
                <w:rFonts w:ascii="Times New Roman" w:eastAsia="仿宋" w:hAnsi="Times New Roman" w:cs="Times New Roman" w:hint="eastAsia"/>
                <w:bCs/>
                <w:sz w:val="28"/>
                <w:szCs w:val="28"/>
              </w:rPr>
              <w:t>、</w:t>
            </w:r>
            <w:r w:rsidR="00E74EBB" w:rsidRPr="00411000">
              <w:rPr>
                <w:rFonts w:ascii="Times New Roman" w:eastAsia="仿宋" w:hAnsi="Times New Roman" w:cs="Times New Roman" w:hint="eastAsia"/>
                <w:bCs/>
                <w:sz w:val="28"/>
                <w:szCs w:val="28"/>
              </w:rPr>
              <w:t>侯人鸾</w:t>
            </w:r>
          </w:p>
        </w:tc>
      </w:tr>
      <w:tr w:rsidR="00411000" w:rsidRPr="00411000" w14:paraId="203EDA9C" w14:textId="77777777" w:rsidTr="00C44F89">
        <w:trPr>
          <w:trHeight w:val="1986"/>
        </w:trPr>
        <w:tc>
          <w:tcPr>
            <w:tcW w:w="2269" w:type="dxa"/>
            <w:tcBorders>
              <w:right w:val="single" w:sz="4" w:space="0" w:color="auto"/>
            </w:tcBorders>
            <w:vAlign w:val="center"/>
          </w:tcPr>
          <w:p w14:paraId="1164B1C7" w14:textId="0D2C2F88" w:rsidR="001133B3" w:rsidRPr="00411000" w:rsidRDefault="001133B3" w:rsidP="001133B3">
            <w:pPr>
              <w:spacing w:line="440" w:lineRule="exact"/>
              <w:jc w:val="center"/>
              <w:rPr>
                <w:rFonts w:ascii="Times New Roman" w:eastAsia="仿宋" w:hAnsi="Times New Roman" w:cs="Times New Roman"/>
                <w:bCs/>
                <w:sz w:val="28"/>
                <w:szCs w:val="28"/>
              </w:rPr>
            </w:pPr>
            <w:r w:rsidRPr="00411000">
              <w:rPr>
                <w:rFonts w:ascii="Times New Roman" w:eastAsia="仿宋" w:hAnsi="Times New Roman" w:cs="Times New Roman"/>
                <w:bCs/>
                <w:sz w:val="28"/>
                <w:szCs w:val="28"/>
              </w:rPr>
              <w:lastRenderedPageBreak/>
              <w:t>主要完成单位</w:t>
            </w:r>
            <w:r w:rsidR="005A45D9" w:rsidRPr="00411000">
              <w:rPr>
                <w:rFonts w:ascii="Times New Roman" w:eastAsia="仿宋" w:hAnsi="Times New Roman" w:cs="Times New Roman"/>
                <w:bCs/>
                <w:sz w:val="28"/>
                <w:szCs w:val="28"/>
              </w:rPr>
              <w:t>（二等奖</w:t>
            </w:r>
            <w:r w:rsidR="005A45D9" w:rsidRPr="00411000">
              <w:rPr>
                <w:rFonts w:ascii="Times New Roman" w:eastAsia="仿宋" w:hAnsi="Times New Roman" w:cs="Times New Roman"/>
                <w:bCs/>
                <w:sz w:val="28"/>
                <w:szCs w:val="28"/>
              </w:rPr>
              <w:t>6</w:t>
            </w:r>
            <w:r w:rsidR="005A45D9" w:rsidRPr="00411000">
              <w:rPr>
                <w:rFonts w:ascii="Times New Roman" w:eastAsia="仿宋" w:hAnsi="Times New Roman" w:cs="Times New Roman"/>
                <w:bCs/>
                <w:sz w:val="28"/>
                <w:szCs w:val="28"/>
              </w:rPr>
              <w:t>个，三等奖</w:t>
            </w:r>
            <w:r w:rsidR="005A45D9" w:rsidRPr="00411000">
              <w:rPr>
                <w:rFonts w:ascii="Times New Roman" w:eastAsia="仿宋" w:hAnsi="Times New Roman" w:cs="Times New Roman"/>
                <w:bCs/>
                <w:sz w:val="28"/>
                <w:szCs w:val="28"/>
              </w:rPr>
              <w:t>5</w:t>
            </w:r>
            <w:r w:rsidR="005A45D9" w:rsidRPr="00411000">
              <w:rPr>
                <w:rFonts w:ascii="Times New Roman" w:eastAsia="仿宋" w:hAnsi="Times New Roman" w:cs="Times New Roman"/>
                <w:bCs/>
                <w:sz w:val="28"/>
                <w:szCs w:val="28"/>
              </w:rPr>
              <w:t>个）</w:t>
            </w:r>
          </w:p>
        </w:tc>
        <w:tc>
          <w:tcPr>
            <w:tcW w:w="6237" w:type="dxa"/>
            <w:tcBorders>
              <w:left w:val="single" w:sz="4" w:space="0" w:color="auto"/>
            </w:tcBorders>
            <w:vAlign w:val="center"/>
          </w:tcPr>
          <w:p w14:paraId="5F04EABF" w14:textId="2429E605" w:rsidR="001133B3" w:rsidRPr="00411000" w:rsidRDefault="001133B3" w:rsidP="00C44F89">
            <w:pPr>
              <w:spacing w:line="440" w:lineRule="exact"/>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1.</w:t>
            </w:r>
            <w:r w:rsidR="000A0FDB" w:rsidRPr="00411000">
              <w:rPr>
                <w:rFonts w:ascii="Times New Roman" w:eastAsia="仿宋" w:hAnsi="Times New Roman" w:cs="Times New Roman"/>
                <w:bCs/>
                <w:sz w:val="28"/>
                <w:szCs w:val="28"/>
              </w:rPr>
              <w:t xml:space="preserve"> </w:t>
            </w:r>
            <w:r w:rsidR="000A0FDB" w:rsidRPr="00411000">
              <w:rPr>
                <w:rFonts w:ascii="Times New Roman" w:eastAsia="仿宋" w:hAnsi="Times New Roman" w:cs="Times New Roman"/>
                <w:bCs/>
                <w:sz w:val="28"/>
                <w:szCs w:val="28"/>
              </w:rPr>
              <w:t>北京航空航天大学杭州创新研究院</w:t>
            </w:r>
          </w:p>
          <w:p w14:paraId="23FC2EF6" w14:textId="77777777" w:rsidR="000A210B" w:rsidRPr="00411000" w:rsidRDefault="000A210B" w:rsidP="00C44F89">
            <w:pPr>
              <w:spacing w:line="440" w:lineRule="exact"/>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 xml:space="preserve">2. </w:t>
            </w:r>
            <w:r w:rsidRPr="00411000">
              <w:rPr>
                <w:rFonts w:ascii="Times New Roman" w:eastAsia="仿宋" w:hAnsi="Times New Roman" w:cs="Times New Roman"/>
                <w:bCs/>
                <w:sz w:val="28"/>
                <w:szCs w:val="28"/>
              </w:rPr>
              <w:t>杭州海康机器人股份有限公司</w:t>
            </w:r>
          </w:p>
          <w:p w14:paraId="5AAE77DA" w14:textId="6BEA24BB" w:rsidR="001133B3" w:rsidRPr="00411000" w:rsidRDefault="000A210B" w:rsidP="00C44F89">
            <w:pPr>
              <w:spacing w:line="440" w:lineRule="exact"/>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3</w:t>
            </w:r>
            <w:r w:rsidR="001133B3" w:rsidRPr="00411000">
              <w:rPr>
                <w:rFonts w:ascii="Times New Roman" w:eastAsia="仿宋" w:hAnsi="Times New Roman" w:cs="Times New Roman"/>
                <w:bCs/>
                <w:sz w:val="28"/>
                <w:szCs w:val="28"/>
              </w:rPr>
              <w:t>.</w:t>
            </w:r>
            <w:r w:rsidR="000A0FDB" w:rsidRPr="00411000">
              <w:rPr>
                <w:rFonts w:ascii="Times New Roman" w:eastAsia="仿宋" w:hAnsi="Times New Roman" w:cs="Times New Roman"/>
                <w:bCs/>
                <w:sz w:val="28"/>
                <w:szCs w:val="28"/>
              </w:rPr>
              <w:t xml:space="preserve"> </w:t>
            </w:r>
            <w:r w:rsidR="006C5E5D" w:rsidRPr="00411000">
              <w:rPr>
                <w:rFonts w:ascii="Times New Roman" w:eastAsia="仿宋" w:hAnsi="Times New Roman" w:cs="Times New Roman"/>
                <w:bCs/>
                <w:sz w:val="28"/>
                <w:szCs w:val="28"/>
              </w:rPr>
              <w:t>浙江华睿科技股份有限公司</w:t>
            </w:r>
          </w:p>
          <w:p w14:paraId="09D75022" w14:textId="109009A8" w:rsidR="001133B3" w:rsidRPr="00411000" w:rsidRDefault="000A210B" w:rsidP="00C44F89">
            <w:pPr>
              <w:spacing w:line="440" w:lineRule="exact"/>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4</w:t>
            </w:r>
            <w:r w:rsidR="001133B3" w:rsidRPr="00411000">
              <w:rPr>
                <w:rFonts w:ascii="Times New Roman" w:eastAsia="仿宋" w:hAnsi="Times New Roman" w:cs="Times New Roman"/>
                <w:bCs/>
                <w:sz w:val="28"/>
                <w:szCs w:val="28"/>
              </w:rPr>
              <w:t>.</w:t>
            </w:r>
            <w:r w:rsidR="000A0FDB" w:rsidRPr="00411000">
              <w:rPr>
                <w:rFonts w:ascii="Times New Roman" w:eastAsia="仿宋" w:hAnsi="Times New Roman" w:cs="Times New Roman"/>
                <w:bCs/>
                <w:sz w:val="28"/>
                <w:szCs w:val="28"/>
              </w:rPr>
              <w:t xml:space="preserve"> </w:t>
            </w:r>
            <w:r w:rsidR="006C5E5D" w:rsidRPr="00411000">
              <w:rPr>
                <w:rFonts w:ascii="Times New Roman" w:eastAsia="仿宋" w:hAnsi="Times New Roman" w:cs="Times New Roman"/>
                <w:bCs/>
                <w:sz w:val="28"/>
                <w:szCs w:val="28"/>
              </w:rPr>
              <w:t>浙江大学</w:t>
            </w:r>
          </w:p>
          <w:p w14:paraId="09B28256" w14:textId="00B2B40D" w:rsidR="00A7129E" w:rsidRPr="00411000" w:rsidRDefault="004B4D39" w:rsidP="00C44F89">
            <w:pPr>
              <w:spacing w:line="440" w:lineRule="exact"/>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5</w:t>
            </w:r>
            <w:r w:rsidR="006D30FA" w:rsidRPr="00411000">
              <w:rPr>
                <w:rFonts w:ascii="Times New Roman" w:eastAsia="仿宋" w:hAnsi="Times New Roman" w:cs="Times New Roman"/>
                <w:bCs/>
                <w:sz w:val="28"/>
                <w:szCs w:val="28"/>
              </w:rPr>
              <w:t xml:space="preserve">. </w:t>
            </w:r>
            <w:r w:rsidR="006D30FA" w:rsidRPr="00411000">
              <w:rPr>
                <w:rFonts w:ascii="Times New Roman" w:eastAsia="仿宋" w:hAnsi="Times New Roman" w:cs="Times New Roman"/>
                <w:bCs/>
                <w:sz w:val="28"/>
                <w:szCs w:val="28"/>
              </w:rPr>
              <w:t>北京航空航天大学</w:t>
            </w:r>
          </w:p>
        </w:tc>
      </w:tr>
      <w:tr w:rsidR="00411000" w:rsidRPr="00411000" w14:paraId="657869F5" w14:textId="77777777" w:rsidTr="00C44F89">
        <w:trPr>
          <w:trHeight w:val="692"/>
        </w:trPr>
        <w:tc>
          <w:tcPr>
            <w:tcW w:w="2269" w:type="dxa"/>
            <w:vAlign w:val="center"/>
          </w:tcPr>
          <w:p w14:paraId="26556372" w14:textId="77777777" w:rsidR="001133B3" w:rsidRPr="00411000" w:rsidRDefault="001133B3" w:rsidP="001133B3">
            <w:pPr>
              <w:jc w:val="center"/>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提名单位</w:t>
            </w:r>
          </w:p>
        </w:tc>
        <w:tc>
          <w:tcPr>
            <w:tcW w:w="6237" w:type="dxa"/>
            <w:vAlign w:val="center"/>
          </w:tcPr>
          <w:p w14:paraId="34D4DEE9" w14:textId="30D6595F" w:rsidR="001133B3" w:rsidRPr="00411000" w:rsidRDefault="000A0FDB" w:rsidP="00C44F89">
            <w:pPr>
              <w:contextualSpacing/>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杭州市</w:t>
            </w:r>
            <w:r w:rsidR="001E15D1" w:rsidRPr="00411000">
              <w:rPr>
                <w:rFonts w:ascii="Times New Roman" w:eastAsia="仿宋" w:hAnsi="Times New Roman" w:cs="Times New Roman"/>
                <w:bCs/>
                <w:sz w:val="28"/>
                <w:szCs w:val="28"/>
              </w:rPr>
              <w:t>人民</w:t>
            </w:r>
            <w:r w:rsidRPr="00411000">
              <w:rPr>
                <w:rFonts w:ascii="Times New Roman" w:eastAsia="仿宋" w:hAnsi="Times New Roman" w:cs="Times New Roman"/>
                <w:bCs/>
                <w:sz w:val="28"/>
                <w:szCs w:val="28"/>
              </w:rPr>
              <w:t>政府</w:t>
            </w:r>
          </w:p>
        </w:tc>
      </w:tr>
      <w:tr w:rsidR="00411000" w:rsidRPr="00411000" w14:paraId="61D5FE9A" w14:textId="77777777" w:rsidTr="00C44F89">
        <w:trPr>
          <w:trHeight w:val="3683"/>
        </w:trPr>
        <w:tc>
          <w:tcPr>
            <w:tcW w:w="2269" w:type="dxa"/>
            <w:vAlign w:val="center"/>
          </w:tcPr>
          <w:p w14:paraId="5785C99F" w14:textId="77777777" w:rsidR="001133B3" w:rsidRPr="00411000" w:rsidRDefault="001133B3" w:rsidP="001E15D1">
            <w:pPr>
              <w:spacing w:line="440" w:lineRule="exact"/>
              <w:jc w:val="center"/>
              <w:rPr>
                <w:rFonts w:ascii="Times New Roman" w:eastAsia="仿宋" w:hAnsi="Times New Roman" w:cs="Times New Roman"/>
                <w:bCs/>
                <w:sz w:val="28"/>
                <w:szCs w:val="28"/>
              </w:rPr>
            </w:pPr>
            <w:r w:rsidRPr="00411000">
              <w:rPr>
                <w:rFonts w:ascii="Times New Roman" w:eastAsia="仿宋" w:hAnsi="Times New Roman" w:cs="Times New Roman"/>
                <w:bCs/>
                <w:sz w:val="28"/>
                <w:szCs w:val="28"/>
              </w:rPr>
              <w:t>提名意见</w:t>
            </w:r>
          </w:p>
        </w:tc>
        <w:tc>
          <w:tcPr>
            <w:tcW w:w="6237" w:type="dxa"/>
            <w:vAlign w:val="center"/>
          </w:tcPr>
          <w:p w14:paraId="1BFBC740" w14:textId="77777777" w:rsidR="000678C8"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面向先进制造的智能机器人操作系统为国家战略型新兴制造产业发展的基础性支撑，与国外相比仍存在系统实时性不足、运动控制精度不高、环境感知与自主决策能力弱等痛点问题。该项目在国家及省重点研发计划支持下，研发了智能机器人操作系统，主要创新成果如下：</w:t>
            </w:r>
          </w:p>
          <w:p w14:paraId="2517913B" w14:textId="77777777" w:rsidR="000678C8"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 xml:space="preserve">1) </w:t>
            </w:r>
            <w:r w:rsidRPr="00411000">
              <w:rPr>
                <w:rFonts w:ascii="Times New Roman" w:eastAsia="仿宋" w:hAnsi="Times New Roman" w:cs="Times New Roman" w:hint="eastAsia"/>
                <w:bCs/>
                <w:sz w:val="28"/>
                <w:szCs w:val="28"/>
              </w:rPr>
              <w:t>提出了轻量级虚拟化的分级实时内核混合部署、异构多核调度优化方法及云边端协同智能模型部署架构，为机器人全链路提供操作系统底座；</w:t>
            </w:r>
          </w:p>
          <w:p w14:paraId="142B5A01" w14:textId="77777777" w:rsidR="000678C8"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 xml:space="preserve">2) </w:t>
            </w:r>
            <w:r w:rsidRPr="00411000">
              <w:rPr>
                <w:rFonts w:ascii="Times New Roman" w:eastAsia="仿宋" w:hAnsi="Times New Roman" w:cs="Times New Roman" w:hint="eastAsia"/>
                <w:bCs/>
                <w:sz w:val="28"/>
                <w:szCs w:val="28"/>
              </w:rPr>
              <w:t>提出了综合效能优化轨迹规划、在线误差辨识补偿的高速高精度跟踪控制、自适应阻抗控制的高柔顺机器人力控等方法，大幅提升先进制造场景下机器人“小脑”规划</w:t>
            </w:r>
            <w:r w:rsidRPr="00411000">
              <w:rPr>
                <w:rFonts w:ascii="Times New Roman" w:eastAsia="仿宋" w:hAnsi="Times New Roman" w:cs="Times New Roman" w:hint="eastAsia"/>
                <w:bCs/>
                <w:sz w:val="28"/>
                <w:szCs w:val="28"/>
              </w:rPr>
              <w:t>-</w:t>
            </w:r>
            <w:r w:rsidRPr="00411000">
              <w:rPr>
                <w:rFonts w:ascii="Times New Roman" w:eastAsia="仿宋" w:hAnsi="Times New Roman" w:cs="Times New Roman" w:hint="eastAsia"/>
                <w:bCs/>
                <w:sz w:val="28"/>
                <w:szCs w:val="28"/>
              </w:rPr>
              <w:t>控制</w:t>
            </w:r>
            <w:r w:rsidRPr="00411000">
              <w:rPr>
                <w:rFonts w:ascii="Times New Roman" w:eastAsia="仿宋" w:hAnsi="Times New Roman" w:cs="Times New Roman" w:hint="eastAsia"/>
                <w:bCs/>
                <w:sz w:val="28"/>
                <w:szCs w:val="28"/>
              </w:rPr>
              <w:t>-</w:t>
            </w:r>
            <w:r w:rsidRPr="00411000">
              <w:rPr>
                <w:rFonts w:ascii="Times New Roman" w:eastAsia="仿宋" w:hAnsi="Times New Roman" w:cs="Times New Roman" w:hint="eastAsia"/>
                <w:bCs/>
                <w:sz w:val="28"/>
                <w:szCs w:val="28"/>
              </w:rPr>
              <w:t>交互性能；</w:t>
            </w:r>
          </w:p>
          <w:p w14:paraId="5E289C79" w14:textId="77777777" w:rsidR="000678C8"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 xml:space="preserve">3) </w:t>
            </w:r>
            <w:r w:rsidRPr="00411000">
              <w:rPr>
                <w:rFonts w:ascii="Times New Roman" w:eastAsia="仿宋" w:hAnsi="Times New Roman" w:cs="Times New Roman" w:hint="eastAsia"/>
                <w:bCs/>
                <w:sz w:val="28"/>
                <w:szCs w:val="28"/>
              </w:rPr>
              <w:t>提出了基于多模态特征对齐的环境感知、基于多线索语义匹配决策与调度及基于注意力增强的</w:t>
            </w:r>
            <w:r w:rsidRPr="00411000">
              <w:rPr>
                <w:rFonts w:ascii="Times New Roman" w:eastAsia="仿宋" w:hAnsi="Times New Roman" w:cs="Times New Roman" w:hint="eastAsia"/>
                <w:bCs/>
                <w:sz w:val="28"/>
                <w:szCs w:val="28"/>
              </w:rPr>
              <w:t>VLA</w:t>
            </w:r>
            <w:r w:rsidRPr="00411000">
              <w:rPr>
                <w:rFonts w:ascii="Times New Roman" w:eastAsia="仿宋" w:hAnsi="Times New Roman" w:cs="Times New Roman" w:hint="eastAsia"/>
                <w:bCs/>
                <w:sz w:val="28"/>
                <w:szCs w:val="28"/>
              </w:rPr>
              <w:t>策略生成等方法，大幅提升了复杂场景下机器人“大脑”智能感知</w:t>
            </w:r>
            <w:r w:rsidRPr="00411000">
              <w:rPr>
                <w:rFonts w:ascii="Times New Roman" w:eastAsia="仿宋" w:hAnsi="Times New Roman" w:cs="Times New Roman" w:hint="eastAsia"/>
                <w:bCs/>
                <w:sz w:val="28"/>
                <w:szCs w:val="28"/>
              </w:rPr>
              <w:t>-</w:t>
            </w:r>
            <w:r w:rsidRPr="00411000">
              <w:rPr>
                <w:rFonts w:ascii="Times New Roman" w:eastAsia="仿宋" w:hAnsi="Times New Roman" w:cs="Times New Roman" w:hint="eastAsia"/>
                <w:bCs/>
                <w:sz w:val="28"/>
                <w:szCs w:val="28"/>
              </w:rPr>
              <w:t>决策</w:t>
            </w:r>
            <w:r w:rsidRPr="00411000">
              <w:rPr>
                <w:rFonts w:ascii="Times New Roman" w:eastAsia="仿宋" w:hAnsi="Times New Roman" w:cs="Times New Roman" w:hint="eastAsia"/>
                <w:bCs/>
                <w:sz w:val="28"/>
                <w:szCs w:val="28"/>
              </w:rPr>
              <w:t>-</w:t>
            </w:r>
            <w:r w:rsidRPr="00411000">
              <w:rPr>
                <w:rFonts w:ascii="Times New Roman" w:eastAsia="仿宋" w:hAnsi="Times New Roman" w:cs="Times New Roman" w:hint="eastAsia"/>
                <w:bCs/>
                <w:sz w:val="28"/>
                <w:szCs w:val="28"/>
              </w:rPr>
              <w:t>协同性能。</w:t>
            </w:r>
          </w:p>
          <w:p w14:paraId="5707AC11" w14:textId="77777777" w:rsidR="000678C8"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lastRenderedPageBreak/>
              <w:t>基于上述技术突破，项目研制了智能机器人操作系统，包含支持双系统混部的操作系统内核、高精度运动规划控制小脑和多模态语义理解及推理大脑等执行组件，基于该智能机器人操作系统成果研制了多款智能机器人产品，在工业制造、物流仓储、国产大飞机研制等领域成功应用，产品实现了向欧美日发达国家的规模化出口，社会经济效益显著，推广应用前景广阔。</w:t>
            </w:r>
          </w:p>
          <w:p w14:paraId="5C60E769" w14:textId="77777777" w:rsidR="000678C8"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由王巍院士等组成的鉴定委员会认为项目总体技术处国际先进水平，在智能操作系统实时性、机器人轨迹规划精度、多模态融合感知定位精度等关键技术方面达到国际领先水平。</w:t>
            </w:r>
          </w:p>
          <w:p w14:paraId="4294CF00" w14:textId="0C9A7BD1" w:rsidR="00DC29AC" w:rsidRPr="00411000" w:rsidRDefault="000678C8" w:rsidP="000678C8">
            <w:pPr>
              <w:contextualSpacing/>
              <w:rPr>
                <w:rFonts w:ascii="Times New Roman" w:eastAsia="仿宋" w:hAnsi="Times New Roman" w:cs="Times New Roman"/>
                <w:bCs/>
                <w:sz w:val="28"/>
                <w:szCs w:val="28"/>
              </w:rPr>
            </w:pPr>
            <w:r w:rsidRPr="00411000">
              <w:rPr>
                <w:rFonts w:ascii="Times New Roman" w:eastAsia="仿宋" w:hAnsi="Times New Roman" w:cs="Times New Roman" w:hint="eastAsia"/>
                <w:bCs/>
                <w:sz w:val="28"/>
                <w:szCs w:val="28"/>
              </w:rPr>
              <w:t>提名该成果为浙江省科学技术进步奖二等奖。</w:t>
            </w:r>
          </w:p>
        </w:tc>
      </w:tr>
    </w:tbl>
    <w:p w14:paraId="5825FFEA" w14:textId="77777777" w:rsidR="004164BD" w:rsidRDefault="004164BD">
      <w:pPr>
        <w:rPr>
          <w:rFonts w:hint="eastAsia"/>
        </w:rPr>
      </w:pPr>
    </w:p>
    <w:sectPr w:rsidR="004164B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EBB8C0" w14:textId="77777777" w:rsidR="0086230D" w:rsidRDefault="0086230D" w:rsidP="001133B3">
      <w:pPr>
        <w:rPr>
          <w:rFonts w:hint="eastAsia"/>
        </w:rPr>
      </w:pPr>
      <w:r>
        <w:separator/>
      </w:r>
    </w:p>
  </w:endnote>
  <w:endnote w:type="continuationSeparator" w:id="0">
    <w:p w14:paraId="25D5B5DD" w14:textId="77777777" w:rsidR="0086230D" w:rsidRDefault="0086230D" w:rsidP="001133B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script"/>
    <w:pitch w:val="default"/>
    <w:sig w:usb0="00000001" w:usb1="080E0000" w:usb2="00000000" w:usb3="00000000" w:csb0="00040000" w:csb1="00000000"/>
  </w:font>
  <w:font w:name="仿宋_GB2312">
    <w:altName w:val="微软雅黑"/>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6ACBD7" w14:textId="77777777" w:rsidR="0086230D" w:rsidRDefault="0086230D" w:rsidP="001133B3">
      <w:pPr>
        <w:rPr>
          <w:rFonts w:hint="eastAsia"/>
        </w:rPr>
      </w:pPr>
      <w:r>
        <w:separator/>
      </w:r>
    </w:p>
  </w:footnote>
  <w:footnote w:type="continuationSeparator" w:id="0">
    <w:p w14:paraId="679702FB" w14:textId="77777777" w:rsidR="0086230D" w:rsidRDefault="0086230D" w:rsidP="001133B3">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tLS0MDI3NTa3NDZQ0lEKTi0uzszPAykwqwUArR0dNywAAAA="/>
  </w:docVars>
  <w:rsids>
    <w:rsidRoot w:val="00D61B91"/>
    <w:rsid w:val="000079FD"/>
    <w:rsid w:val="00011086"/>
    <w:rsid w:val="00013326"/>
    <w:rsid w:val="0002194B"/>
    <w:rsid w:val="00037A08"/>
    <w:rsid w:val="00052075"/>
    <w:rsid w:val="000678C8"/>
    <w:rsid w:val="000A0FDB"/>
    <w:rsid w:val="000A210B"/>
    <w:rsid w:val="000B3073"/>
    <w:rsid w:val="000B4BDA"/>
    <w:rsid w:val="000F34E1"/>
    <w:rsid w:val="000F533C"/>
    <w:rsid w:val="00111164"/>
    <w:rsid w:val="00112D18"/>
    <w:rsid w:val="001133B3"/>
    <w:rsid w:val="00113488"/>
    <w:rsid w:val="001205EA"/>
    <w:rsid w:val="0013313B"/>
    <w:rsid w:val="001352CC"/>
    <w:rsid w:val="00144990"/>
    <w:rsid w:val="001460E9"/>
    <w:rsid w:val="00185A74"/>
    <w:rsid w:val="0019556E"/>
    <w:rsid w:val="001B0B0A"/>
    <w:rsid w:val="001B7EFF"/>
    <w:rsid w:val="001C2B0C"/>
    <w:rsid w:val="001E15D1"/>
    <w:rsid w:val="001E61CD"/>
    <w:rsid w:val="002340B4"/>
    <w:rsid w:val="002406AB"/>
    <w:rsid w:val="00243B26"/>
    <w:rsid w:val="00250FE6"/>
    <w:rsid w:val="0026323F"/>
    <w:rsid w:val="002852A8"/>
    <w:rsid w:val="002C2DE7"/>
    <w:rsid w:val="002C5A53"/>
    <w:rsid w:val="002F00B5"/>
    <w:rsid w:val="002F044B"/>
    <w:rsid w:val="003016D7"/>
    <w:rsid w:val="00306C39"/>
    <w:rsid w:val="00311690"/>
    <w:rsid w:val="00313F64"/>
    <w:rsid w:val="00330827"/>
    <w:rsid w:val="0033332A"/>
    <w:rsid w:val="00360DB9"/>
    <w:rsid w:val="00376CF4"/>
    <w:rsid w:val="00383709"/>
    <w:rsid w:val="004013F8"/>
    <w:rsid w:val="00411000"/>
    <w:rsid w:val="004164BD"/>
    <w:rsid w:val="004274EC"/>
    <w:rsid w:val="004301E3"/>
    <w:rsid w:val="00473A07"/>
    <w:rsid w:val="00487882"/>
    <w:rsid w:val="004A75A7"/>
    <w:rsid w:val="004B34BF"/>
    <w:rsid w:val="004B4D39"/>
    <w:rsid w:val="004F170C"/>
    <w:rsid w:val="00553247"/>
    <w:rsid w:val="00572B27"/>
    <w:rsid w:val="00597D0D"/>
    <w:rsid w:val="005A45D9"/>
    <w:rsid w:val="005B59AC"/>
    <w:rsid w:val="005B7020"/>
    <w:rsid w:val="005C428B"/>
    <w:rsid w:val="00603738"/>
    <w:rsid w:val="00624557"/>
    <w:rsid w:val="00645874"/>
    <w:rsid w:val="00685FE2"/>
    <w:rsid w:val="006942EE"/>
    <w:rsid w:val="00697DCF"/>
    <w:rsid w:val="006B6B8F"/>
    <w:rsid w:val="006B7377"/>
    <w:rsid w:val="006C0CB5"/>
    <w:rsid w:val="006C5E5D"/>
    <w:rsid w:val="006C7EA0"/>
    <w:rsid w:val="006D30FA"/>
    <w:rsid w:val="006D7AAE"/>
    <w:rsid w:val="00707038"/>
    <w:rsid w:val="007216E9"/>
    <w:rsid w:val="007258B2"/>
    <w:rsid w:val="00740944"/>
    <w:rsid w:val="00767D26"/>
    <w:rsid w:val="00776AAA"/>
    <w:rsid w:val="00790BCC"/>
    <w:rsid w:val="007976D1"/>
    <w:rsid w:val="00797DCF"/>
    <w:rsid w:val="007A2CEA"/>
    <w:rsid w:val="007B0DC1"/>
    <w:rsid w:val="00801A09"/>
    <w:rsid w:val="008132E9"/>
    <w:rsid w:val="0086230D"/>
    <w:rsid w:val="00867172"/>
    <w:rsid w:val="00872241"/>
    <w:rsid w:val="0087470B"/>
    <w:rsid w:val="0089767E"/>
    <w:rsid w:val="008B4084"/>
    <w:rsid w:val="008B4946"/>
    <w:rsid w:val="008B50E4"/>
    <w:rsid w:val="008C0477"/>
    <w:rsid w:val="008E4417"/>
    <w:rsid w:val="00902601"/>
    <w:rsid w:val="009148FA"/>
    <w:rsid w:val="0091549C"/>
    <w:rsid w:val="00950427"/>
    <w:rsid w:val="00992583"/>
    <w:rsid w:val="009C72EC"/>
    <w:rsid w:val="009C741F"/>
    <w:rsid w:val="009D5927"/>
    <w:rsid w:val="00A20816"/>
    <w:rsid w:val="00A21255"/>
    <w:rsid w:val="00A359FA"/>
    <w:rsid w:val="00A3677F"/>
    <w:rsid w:val="00A6508C"/>
    <w:rsid w:val="00A7129E"/>
    <w:rsid w:val="00A77FC2"/>
    <w:rsid w:val="00A943C0"/>
    <w:rsid w:val="00AA322F"/>
    <w:rsid w:val="00AA56CB"/>
    <w:rsid w:val="00AB498C"/>
    <w:rsid w:val="00AE683C"/>
    <w:rsid w:val="00AE762C"/>
    <w:rsid w:val="00AF13E0"/>
    <w:rsid w:val="00AF4337"/>
    <w:rsid w:val="00AF48DD"/>
    <w:rsid w:val="00B4400A"/>
    <w:rsid w:val="00B47E6C"/>
    <w:rsid w:val="00B87855"/>
    <w:rsid w:val="00B93168"/>
    <w:rsid w:val="00BD179A"/>
    <w:rsid w:val="00BE3766"/>
    <w:rsid w:val="00C033AE"/>
    <w:rsid w:val="00C4402C"/>
    <w:rsid w:val="00C44F89"/>
    <w:rsid w:val="00C51F22"/>
    <w:rsid w:val="00C802C0"/>
    <w:rsid w:val="00CA7232"/>
    <w:rsid w:val="00CC34C0"/>
    <w:rsid w:val="00D2116C"/>
    <w:rsid w:val="00D6162F"/>
    <w:rsid w:val="00D61B91"/>
    <w:rsid w:val="00D96F36"/>
    <w:rsid w:val="00DC29AC"/>
    <w:rsid w:val="00DC760C"/>
    <w:rsid w:val="00DE6850"/>
    <w:rsid w:val="00E722D8"/>
    <w:rsid w:val="00E74EBB"/>
    <w:rsid w:val="00EB493F"/>
    <w:rsid w:val="00EC4607"/>
    <w:rsid w:val="00F42C07"/>
    <w:rsid w:val="00F77D87"/>
    <w:rsid w:val="00F8203E"/>
    <w:rsid w:val="00FA1893"/>
    <w:rsid w:val="00FA7527"/>
    <w:rsid w:val="00FC40F1"/>
    <w:rsid w:val="00FE7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4AB20C"/>
  <w15:chartTrackingRefBased/>
  <w15:docId w15:val="{6058D9F2-7EEA-42DC-99FB-F4E175F3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40F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33B3"/>
    <w:pPr>
      <w:tabs>
        <w:tab w:val="center" w:pos="4153"/>
        <w:tab w:val="right" w:pos="8306"/>
      </w:tabs>
      <w:snapToGrid w:val="0"/>
      <w:jc w:val="center"/>
    </w:pPr>
    <w:rPr>
      <w:sz w:val="18"/>
      <w:szCs w:val="18"/>
    </w:rPr>
  </w:style>
  <w:style w:type="character" w:customStyle="1" w:styleId="a4">
    <w:name w:val="页眉 字符"/>
    <w:basedOn w:val="a0"/>
    <w:link w:val="a3"/>
    <w:uiPriority w:val="99"/>
    <w:rsid w:val="001133B3"/>
    <w:rPr>
      <w:sz w:val="18"/>
      <w:szCs w:val="18"/>
    </w:rPr>
  </w:style>
  <w:style w:type="paragraph" w:styleId="a5">
    <w:name w:val="footer"/>
    <w:basedOn w:val="a"/>
    <w:link w:val="a6"/>
    <w:uiPriority w:val="99"/>
    <w:unhideWhenUsed/>
    <w:rsid w:val="001133B3"/>
    <w:pPr>
      <w:tabs>
        <w:tab w:val="center" w:pos="4153"/>
        <w:tab w:val="right" w:pos="8306"/>
      </w:tabs>
      <w:snapToGrid w:val="0"/>
      <w:jc w:val="left"/>
    </w:pPr>
    <w:rPr>
      <w:sz w:val="18"/>
      <w:szCs w:val="18"/>
    </w:rPr>
  </w:style>
  <w:style w:type="character" w:customStyle="1" w:styleId="a6">
    <w:name w:val="页脚 字符"/>
    <w:basedOn w:val="a0"/>
    <w:link w:val="a5"/>
    <w:uiPriority w:val="99"/>
    <w:rsid w:val="001133B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6</TotalTime>
  <Pages>4</Pages>
  <Words>239</Words>
  <Characters>1364</Characters>
  <Application>Microsoft Office Word</Application>
  <DocSecurity>0</DocSecurity>
  <Lines>11</Lines>
  <Paragraphs>3</Paragraphs>
  <ScaleCrop>false</ScaleCrop>
  <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luan Hou </dc:creator>
  <cp:keywords/>
  <dc:description/>
  <cp:lastModifiedBy>Renluan Hou </cp:lastModifiedBy>
  <cp:revision>75</cp:revision>
  <dcterms:created xsi:type="dcterms:W3CDTF">2024-08-06T06:39:00Z</dcterms:created>
  <dcterms:modified xsi:type="dcterms:W3CDTF">2026-06-17T01:39:00Z</dcterms:modified>
</cp:coreProperties>
</file>